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C2D71" w14:textId="348012A0" w:rsidR="008D285F" w:rsidRDefault="00A03F9C" w:rsidP="00A03F9C">
      <w:pPr>
        <w:pStyle w:val="Title"/>
      </w:pPr>
      <w:r>
        <w:t>Project Plan</w:t>
      </w:r>
    </w:p>
    <w:p w14:paraId="7EABB18E" w14:textId="77777777" w:rsidR="002544FA" w:rsidRDefault="00092936" w:rsidP="002544FA">
      <w:pPr>
        <w:pStyle w:val="Heading1"/>
      </w:pPr>
      <w:r>
        <w:t>Abstract</w:t>
      </w:r>
    </w:p>
    <w:p w14:paraId="759D1083" w14:textId="3DDBB11A" w:rsidR="00E30FC7" w:rsidRPr="00092936" w:rsidRDefault="002544FA" w:rsidP="002544FA">
      <w:r>
        <w:t>The initial goal of this project was to create an AI that can play a game of 2048.</w:t>
      </w:r>
      <w:r w:rsidR="003E2944">
        <w:t xml:space="preserve"> </w:t>
      </w:r>
      <w:r w:rsidR="004B1438">
        <w:t xml:space="preserve">After talking to the project supervisor this vision developed </w:t>
      </w:r>
      <w:r w:rsidR="00D05BC8">
        <w:t>in</w:t>
      </w:r>
      <w:r w:rsidR="004B1438">
        <w:t xml:space="preserve">to one where the AI can be applied to different sizes of </w:t>
      </w:r>
      <w:r w:rsidR="00943E64">
        <w:t xml:space="preserve">the </w:t>
      </w:r>
      <w:r w:rsidR="004B1438">
        <w:t>2048 grid</w:t>
      </w:r>
      <w:r w:rsidR="00D05BC8">
        <w:t>, a much less researched area</w:t>
      </w:r>
      <w:r w:rsidR="004B1438">
        <w:t xml:space="preserve">. </w:t>
      </w:r>
      <w:r w:rsidR="006473AF">
        <w:t>I already had an interest in both the game 2048, as well as solving single</w:t>
      </w:r>
      <w:r w:rsidR="00943E64">
        <w:t>-</w:t>
      </w:r>
      <w:r w:rsidR="006473AF">
        <w:t>player problems using AI.</w:t>
      </w:r>
      <w:r w:rsidR="003A350C">
        <w:t xml:space="preserve"> </w:t>
      </w:r>
      <w:r w:rsidR="00E30FC7">
        <w:t xml:space="preserve">The randomness in the game, after each move, makes the problem a more interesting challenge. Research has extensively </w:t>
      </w:r>
      <w:r w:rsidR="00C23E88">
        <w:t>covered solving a traditional 2048 game</w:t>
      </w:r>
      <w:r w:rsidR="001B0AE1">
        <w:t>, which lead</w:t>
      </w:r>
      <w:r w:rsidR="00D05BC8">
        <w:t>s</w:t>
      </w:r>
      <w:r w:rsidR="001B0AE1">
        <w:t xml:space="preserve"> me to the idea of seeing how different</w:t>
      </w:r>
      <w:r w:rsidR="00943E64">
        <w:t>-</w:t>
      </w:r>
      <w:r w:rsidR="001B0AE1">
        <w:t xml:space="preserve">sized boards, and possibly rectangular boards </w:t>
      </w:r>
      <w:r w:rsidR="00943E64">
        <w:t>a</w:t>
      </w:r>
      <w:r w:rsidR="001B0AE1">
        <w:t>ffect strategies.</w:t>
      </w:r>
    </w:p>
    <w:p w14:paraId="0B53AD47" w14:textId="13CD9C1B" w:rsidR="00103B80" w:rsidRDefault="002B3A37" w:rsidP="00103B80">
      <w:pPr>
        <w:pStyle w:val="Heading1"/>
      </w:pPr>
      <w:r>
        <w:t>Timeline</w:t>
      </w:r>
    </w:p>
    <w:p w14:paraId="288D27EB" w14:textId="7F976164" w:rsidR="00103B80" w:rsidRPr="00103B80" w:rsidRDefault="00103B80" w:rsidP="00103B80">
      <w:pPr>
        <w:pStyle w:val="Heading2"/>
      </w:pPr>
      <w:r>
        <w:t>Term 1</w:t>
      </w:r>
    </w:p>
    <w:p w14:paraId="5B03C1E8" w14:textId="19299693" w:rsidR="00B7070C" w:rsidRDefault="0042012D" w:rsidP="00083D24">
      <w:pPr>
        <w:pStyle w:val="ListParagraph"/>
        <w:numPr>
          <w:ilvl w:val="0"/>
          <w:numId w:val="7"/>
        </w:numPr>
      </w:pPr>
      <w:r>
        <w:t>Week 1: Reading through previous papers</w:t>
      </w:r>
      <w:r w:rsidR="00C57F13">
        <w:t xml:space="preserve"> on Expectimax and 2048</w:t>
      </w:r>
    </w:p>
    <w:p w14:paraId="221E1952" w14:textId="181627E8" w:rsidR="00A8387C" w:rsidRDefault="00C57F13" w:rsidP="00083D24">
      <w:pPr>
        <w:pStyle w:val="ListParagraph"/>
        <w:numPr>
          <w:ilvl w:val="0"/>
          <w:numId w:val="7"/>
        </w:numPr>
      </w:pPr>
      <w:r>
        <w:t>Week 2</w:t>
      </w:r>
      <w:r w:rsidR="00A8387C">
        <w:t xml:space="preserve"> - 3</w:t>
      </w:r>
      <w:r>
        <w:t xml:space="preserve">: </w:t>
      </w:r>
      <w:r w:rsidR="00A8387C">
        <w:t>Implement a decision tree data structure</w:t>
      </w:r>
      <w:r w:rsidR="00C82A74">
        <w:t xml:space="preserve"> capable o</w:t>
      </w:r>
      <w:r w:rsidR="005379BD">
        <w:t>f</w:t>
      </w:r>
      <w:r w:rsidR="00C82A74">
        <w:t xml:space="preserve"> running the Expectimax algorithm.</w:t>
      </w:r>
    </w:p>
    <w:p w14:paraId="440318E0" w14:textId="43138758" w:rsidR="00C82A74" w:rsidRDefault="00C82A74" w:rsidP="00083D24">
      <w:pPr>
        <w:pStyle w:val="ListParagraph"/>
        <w:numPr>
          <w:ilvl w:val="0"/>
          <w:numId w:val="7"/>
        </w:numPr>
      </w:pPr>
      <w:r>
        <w:t xml:space="preserve">Week 4 – 5: Implement </w:t>
      </w:r>
      <w:r w:rsidR="00943E64">
        <w:t xml:space="preserve">a </w:t>
      </w:r>
      <w:r w:rsidR="003A59F6">
        <w:t xml:space="preserve">resizable </w:t>
      </w:r>
      <w:r>
        <w:t xml:space="preserve">2048 game </w:t>
      </w:r>
      <w:r w:rsidR="003A59F6">
        <w:t xml:space="preserve">with </w:t>
      </w:r>
      <w:r w:rsidR="00943E64">
        <w:t xml:space="preserve">a </w:t>
      </w:r>
      <w:r w:rsidR="003A59F6">
        <w:t>simple user interface.</w:t>
      </w:r>
    </w:p>
    <w:p w14:paraId="0988A604" w14:textId="12F24F03" w:rsidR="003A59F6" w:rsidRDefault="003A59F6" w:rsidP="00083D24">
      <w:pPr>
        <w:pStyle w:val="ListParagraph"/>
        <w:numPr>
          <w:ilvl w:val="0"/>
          <w:numId w:val="7"/>
        </w:numPr>
      </w:pPr>
      <w:r>
        <w:t>W</w:t>
      </w:r>
      <w:r w:rsidR="006F2672">
        <w:t>eek 6</w:t>
      </w:r>
      <w:r w:rsidR="006E32BF">
        <w:t xml:space="preserve"> - 8</w:t>
      </w:r>
      <w:r w:rsidR="006F2672">
        <w:t xml:space="preserve">: Generate </w:t>
      </w:r>
      <w:r w:rsidR="00D05BC8">
        <w:t xml:space="preserve">a </w:t>
      </w:r>
      <w:r w:rsidR="006E32BF">
        <w:t>depth</w:t>
      </w:r>
      <w:r w:rsidR="00D05BC8">
        <w:t>-</w:t>
      </w:r>
      <w:r w:rsidR="006E32BF">
        <w:t xml:space="preserve">limited </w:t>
      </w:r>
      <w:r w:rsidR="004736E3">
        <w:t>decision tree</w:t>
      </w:r>
      <w:r w:rsidR="006F2672">
        <w:t xml:space="preserve"> from</w:t>
      </w:r>
      <w:r w:rsidR="00943E64">
        <w:t xml:space="preserve"> any</w:t>
      </w:r>
      <w:r w:rsidR="006F2672">
        <w:t xml:space="preserve"> 2048 game</w:t>
      </w:r>
      <w:r w:rsidR="004736E3">
        <w:t>.</w:t>
      </w:r>
    </w:p>
    <w:p w14:paraId="30850677" w14:textId="1F579ED1" w:rsidR="006E32BF" w:rsidRDefault="006E32BF" w:rsidP="00083D24">
      <w:pPr>
        <w:pStyle w:val="ListParagraph"/>
        <w:numPr>
          <w:ilvl w:val="0"/>
          <w:numId w:val="7"/>
        </w:numPr>
      </w:pPr>
      <w:r>
        <w:t xml:space="preserve">Week </w:t>
      </w:r>
      <w:r w:rsidR="004736E3">
        <w:t xml:space="preserve">9: Implement </w:t>
      </w:r>
      <w:r w:rsidR="00592ED6">
        <w:t>simple</w:t>
      </w:r>
      <w:r w:rsidR="004736E3">
        <w:t xml:space="preserve"> heuristics to attempt to solve </w:t>
      </w:r>
      <w:r w:rsidR="00D05BC8">
        <w:t xml:space="preserve">the </w:t>
      </w:r>
      <w:r w:rsidR="004C5748">
        <w:t>specific</w:t>
      </w:r>
      <w:r w:rsidR="00D05BC8">
        <w:t>-</w:t>
      </w:r>
      <w:r w:rsidR="004C5748">
        <w:t>sized</w:t>
      </w:r>
      <w:r w:rsidR="004736E3">
        <w:t xml:space="preserve"> game</w:t>
      </w:r>
      <w:r w:rsidR="00592ED6">
        <w:t>.</w:t>
      </w:r>
    </w:p>
    <w:p w14:paraId="7C256A85" w14:textId="59A6C118" w:rsidR="004736E3" w:rsidRDefault="004736E3" w:rsidP="00083D24">
      <w:pPr>
        <w:pStyle w:val="ListParagraph"/>
        <w:numPr>
          <w:ilvl w:val="0"/>
          <w:numId w:val="7"/>
        </w:numPr>
      </w:pPr>
      <w:r>
        <w:t>Week 10</w:t>
      </w:r>
      <w:r w:rsidR="004B1E92">
        <w:t xml:space="preserve"> – </w:t>
      </w:r>
      <w:proofErr w:type="gramStart"/>
      <w:r w:rsidR="004B1E92">
        <w:t>11:</w:t>
      </w:r>
      <w:r w:rsidR="00D05BC8">
        <w:t>Finish</w:t>
      </w:r>
      <w:proofErr w:type="gramEnd"/>
      <w:r w:rsidR="00D05BC8">
        <w:t xml:space="preserve"> off, and prepare for</w:t>
      </w:r>
      <w:r w:rsidR="004B1E92">
        <w:t xml:space="preserve"> </w:t>
      </w:r>
      <w:r w:rsidR="00662587">
        <w:t xml:space="preserve">the </w:t>
      </w:r>
      <w:r w:rsidR="004B1E92">
        <w:t>Interim report and presentation.</w:t>
      </w:r>
    </w:p>
    <w:p w14:paraId="767AEC0B" w14:textId="3403F623" w:rsidR="00592ED6" w:rsidRDefault="00592ED6" w:rsidP="00592ED6">
      <w:pPr>
        <w:pStyle w:val="Heading2"/>
      </w:pPr>
      <w:r>
        <w:t>Term 2</w:t>
      </w:r>
    </w:p>
    <w:p w14:paraId="15D8D288" w14:textId="149BC17D" w:rsidR="004C5748" w:rsidRDefault="004C5748" w:rsidP="004C5748">
      <w:pPr>
        <w:pStyle w:val="ListParagraph"/>
        <w:numPr>
          <w:ilvl w:val="0"/>
          <w:numId w:val="7"/>
        </w:numPr>
      </w:pPr>
      <w:r>
        <w:t>Week 1</w:t>
      </w:r>
      <w:r w:rsidR="00D05BC8">
        <w:t xml:space="preserve"> - 3</w:t>
      </w:r>
      <w:r>
        <w:t>: Generalize my heuristics to solve a greater variety of problems.</w:t>
      </w:r>
    </w:p>
    <w:p w14:paraId="79C860F8" w14:textId="71B8F518" w:rsidR="004C5748" w:rsidRDefault="004C5748" w:rsidP="004C5748">
      <w:pPr>
        <w:pStyle w:val="ListParagraph"/>
        <w:numPr>
          <w:ilvl w:val="0"/>
          <w:numId w:val="7"/>
        </w:numPr>
      </w:pPr>
      <w:r>
        <w:t xml:space="preserve">Week </w:t>
      </w:r>
      <w:r w:rsidR="00D05BC8">
        <w:t>3</w:t>
      </w:r>
      <w:r>
        <w:t xml:space="preserve"> – </w:t>
      </w:r>
      <w:r w:rsidR="00D05BC8">
        <w:t>5</w:t>
      </w:r>
      <w:r>
        <w:t>: Optimisations to the algorithm that allow</w:t>
      </w:r>
      <w:r w:rsidR="00D05BC8">
        <w:t>s</w:t>
      </w:r>
      <w:r>
        <w:t xml:space="preserve"> control of performance vs efficacy independent of the grid size.</w:t>
      </w:r>
    </w:p>
    <w:p w14:paraId="5AE20FF0" w14:textId="0B956E94" w:rsidR="004C5748" w:rsidRDefault="004C5748" w:rsidP="004C5748">
      <w:pPr>
        <w:pStyle w:val="ListParagraph"/>
        <w:numPr>
          <w:ilvl w:val="0"/>
          <w:numId w:val="7"/>
        </w:numPr>
      </w:pPr>
      <w:r>
        <w:t xml:space="preserve">Week </w:t>
      </w:r>
      <w:r w:rsidR="00D05BC8">
        <w:t>6-7</w:t>
      </w:r>
      <w:r>
        <w:t xml:space="preserve">: Implement a </w:t>
      </w:r>
      <w:r w:rsidR="00B2600B">
        <w:t>user-friendly</w:t>
      </w:r>
      <w:r>
        <w:t xml:space="preserve"> interface.</w:t>
      </w:r>
    </w:p>
    <w:p w14:paraId="781B05AF" w14:textId="6D4A9553" w:rsidR="00943E64" w:rsidRDefault="00943E64" w:rsidP="004C5748">
      <w:pPr>
        <w:pStyle w:val="ListParagraph"/>
        <w:numPr>
          <w:ilvl w:val="0"/>
          <w:numId w:val="7"/>
        </w:numPr>
      </w:pPr>
      <w:r>
        <w:t xml:space="preserve">Week </w:t>
      </w:r>
      <w:r w:rsidR="00D05BC8">
        <w:t>8-</w:t>
      </w:r>
      <w:proofErr w:type="gramStart"/>
      <w:r w:rsidR="00D05BC8">
        <w:t xml:space="preserve">9 </w:t>
      </w:r>
      <w:r>
        <w:t>:</w:t>
      </w:r>
      <w:proofErr w:type="gramEnd"/>
      <w:r>
        <w:t xml:space="preserve"> </w:t>
      </w:r>
      <w:r w:rsidR="00D05BC8">
        <w:t>Collect Statistics on how the project is performing across a vari</w:t>
      </w:r>
      <w:r w:rsidR="00662587">
        <w:t>e</w:t>
      </w:r>
      <w:r w:rsidR="00D05BC8">
        <w:t>ty of problems and configurations.</w:t>
      </w:r>
    </w:p>
    <w:p w14:paraId="7C3BC392" w14:textId="7F2F54FE" w:rsidR="00D05BC8" w:rsidRDefault="00D05BC8" w:rsidP="004C5748">
      <w:pPr>
        <w:pStyle w:val="ListParagraph"/>
        <w:numPr>
          <w:ilvl w:val="0"/>
          <w:numId w:val="7"/>
        </w:numPr>
      </w:pPr>
      <w:r>
        <w:t>Week 10 – 11 Finalise final report.</w:t>
      </w:r>
    </w:p>
    <w:p w14:paraId="28A2929A" w14:textId="77777777" w:rsidR="004C5748" w:rsidRDefault="004C5748" w:rsidP="00A54C7A">
      <w:pPr>
        <w:pStyle w:val="ListParagraph"/>
        <w:ind w:left="1080"/>
      </w:pPr>
    </w:p>
    <w:p w14:paraId="5E38A841" w14:textId="6E01AC44" w:rsidR="00C027A5" w:rsidRDefault="00A54C7A" w:rsidP="00A54C7A">
      <w:pPr>
        <w:pStyle w:val="Heading1"/>
      </w:pPr>
      <w:r>
        <w:lastRenderedPageBreak/>
        <w:t>Risk Assessment</w:t>
      </w:r>
    </w:p>
    <w:p w14:paraId="687967F8" w14:textId="5F3C04FF" w:rsidR="00A54C7A" w:rsidRDefault="00A54C7A" w:rsidP="00A54C7A">
      <w:pPr>
        <w:pStyle w:val="ListParagraph"/>
        <w:numPr>
          <w:ilvl w:val="0"/>
          <w:numId w:val="7"/>
        </w:numPr>
      </w:pPr>
      <w:r>
        <w:t>I</w:t>
      </w:r>
      <w:r w:rsidR="005379BD">
        <w:t xml:space="preserve"> may</w:t>
      </w:r>
      <w:r>
        <w:t xml:space="preserve"> fail to get the Expectimax algorithm working in time</w:t>
      </w:r>
      <w:r w:rsidR="004C46EB">
        <w:t>. To mitigate this risk, I will be creating a proof-of-concept program early on, if I am unable to complete this I will try a simpler algorithm which only models one move.</w:t>
      </w:r>
    </w:p>
    <w:p w14:paraId="1C989629" w14:textId="0BFC29B1" w:rsidR="00943E64" w:rsidRDefault="00943E64" w:rsidP="00A54C7A">
      <w:pPr>
        <w:pStyle w:val="ListParagraph"/>
        <w:numPr>
          <w:ilvl w:val="0"/>
          <w:numId w:val="7"/>
        </w:numPr>
      </w:pPr>
      <w:r>
        <w:t>There is a risk that my code will not work on larger 2048 games because the decision tree will grow t</w:t>
      </w:r>
      <w:r w:rsidR="00D05BC8">
        <w:t>o</w:t>
      </w:r>
      <w:r>
        <w:t xml:space="preserve">o quickly. To mitigate this </w:t>
      </w:r>
      <w:proofErr w:type="gramStart"/>
      <w:r>
        <w:t>risk</w:t>
      </w:r>
      <w:proofErr w:type="gramEnd"/>
      <w:r>
        <w:t xml:space="preserve"> I can place a node limit on the tree instead of a depth limit, meaning that the size of the tree is limited more on larger problems.</w:t>
      </w:r>
    </w:p>
    <w:p w14:paraId="71492A43" w14:textId="1D5EBE0C" w:rsidR="00943E64" w:rsidRDefault="00943E64" w:rsidP="00A54C7A">
      <w:pPr>
        <w:pStyle w:val="ListParagraph"/>
        <w:numPr>
          <w:ilvl w:val="0"/>
          <w:numId w:val="7"/>
        </w:numPr>
      </w:pPr>
      <w:r>
        <w:t xml:space="preserve">There </w:t>
      </w:r>
      <w:r w:rsidR="00D05BC8">
        <w:t xml:space="preserve">is </w:t>
      </w:r>
      <w:r>
        <w:t xml:space="preserve">a risk that I will have some difficulty adapting the heuristics to different sizes of 2048. If these heuristics </w:t>
      </w:r>
      <w:proofErr w:type="spellStart"/>
      <w:r>
        <w:t>can not</w:t>
      </w:r>
      <w:proofErr w:type="spellEnd"/>
      <w:r>
        <w:t xml:space="preserve"> be </w:t>
      </w:r>
      <w:proofErr w:type="gramStart"/>
      <w:r w:rsidR="00D05BC8">
        <w:t>adapted</w:t>
      </w:r>
      <w:proofErr w:type="gramEnd"/>
      <w:r>
        <w:t xml:space="preserve"> I will create heuris</w:t>
      </w:r>
      <w:r w:rsidR="00D05BC8">
        <w:t>ti</w:t>
      </w:r>
      <w:r>
        <w:t>cs designed for a more limited range of grids that are only used when app</w:t>
      </w:r>
      <w:r w:rsidR="00D05BC8">
        <w:t>ropria</w:t>
      </w:r>
      <w:r>
        <w:t>te.</w:t>
      </w:r>
    </w:p>
    <w:p w14:paraId="3457564B" w14:textId="354B05E1" w:rsidR="00943E64" w:rsidRDefault="00943E64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4447529"/>
        <w:docPartObj>
          <w:docPartGallery w:val="Bibliographies"/>
          <w:docPartUnique/>
        </w:docPartObj>
      </w:sdtPr>
      <w:sdtEndPr/>
      <w:sdtContent>
        <w:p w14:paraId="3D5BADD3" w14:textId="37B2BB55" w:rsidR="0085535E" w:rsidRDefault="0085535E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1B71CD23" w14:textId="77777777" w:rsidR="00407A3C" w:rsidRDefault="0085535E" w:rsidP="00407A3C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407A3C">
                <w:rPr>
                  <w:noProof/>
                </w:rPr>
                <w:t>Bilal, M., Wahab, A., &amp; Javed, H. (2018). 2048 Game Using Expectimax. Retrieved 09 20, 2022, from https://github.com/Wahab16/2048-Game-Using-Expectimax</w:t>
              </w:r>
            </w:p>
            <w:p w14:paraId="77D77BD2" w14:textId="77777777" w:rsidR="00407A3C" w:rsidRDefault="00407A3C" w:rsidP="00407A3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irulli, G. (2014). 2048 (Github). </w:t>
              </w:r>
              <w:r>
                <w:rPr>
                  <w:i/>
                  <w:iCs/>
                  <w:noProof/>
                </w:rPr>
                <w:t>2048</w:t>
              </w:r>
              <w:r>
                <w:rPr>
                  <w:noProof/>
                </w:rPr>
                <w:t>. Retrieved 8 24, 2022</w:t>
              </w:r>
            </w:p>
            <w:p w14:paraId="20B62BC4" w14:textId="77777777" w:rsidR="00407A3C" w:rsidRDefault="00407A3C" w:rsidP="00407A3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ussell, S., &amp; Norvig, P. (1995). Artifical Intelligence A Modern Approch. In </w:t>
              </w:r>
              <w:r>
                <w:rPr>
                  <w:i/>
                  <w:iCs/>
                  <w:noProof/>
                </w:rPr>
                <w:t>Artifical Intelligence A Modern Approch (Third Addition).</w:t>
              </w:r>
              <w:r>
                <w:rPr>
                  <w:noProof/>
                </w:rPr>
                <w:t xml:space="preserve"> Prentice Hall.</w:t>
              </w:r>
            </w:p>
            <w:p w14:paraId="07B9B714" w14:textId="77777777" w:rsidR="00407A3C" w:rsidRDefault="00407A3C" w:rsidP="00407A3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Yun Nie, (., Wenqi Hou, (., &amp; Yicheng An, (. (2016). </w:t>
              </w:r>
              <w:r>
                <w:rPr>
                  <w:i/>
                  <w:iCs/>
                  <w:noProof/>
                </w:rPr>
                <w:t>AI Plays 2048.</w:t>
              </w:r>
              <w:r>
                <w:rPr>
                  <w:noProof/>
                </w:rPr>
                <w:t xml:space="preserve"> Retrieved 26/09/2022, from http://cs229.stanford.edu/proj2016/report/NieHouAn-AIPlays2048-report.pdf</w:t>
              </w:r>
            </w:p>
            <w:p w14:paraId="01283998" w14:textId="75B83AC0" w:rsidR="0085535E" w:rsidRDefault="0085535E" w:rsidP="00407A3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F4E8C93" w14:textId="77777777" w:rsidR="00C027A5" w:rsidRDefault="00C027A5" w:rsidP="00003DDF"/>
    <w:sectPr w:rsidR="00C027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00144"/>
    <w:multiLevelType w:val="hybridMultilevel"/>
    <w:tmpl w:val="64BE280C"/>
    <w:lvl w:ilvl="0" w:tplc="53A2F3E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240C4D"/>
    <w:multiLevelType w:val="hybridMultilevel"/>
    <w:tmpl w:val="332478FE"/>
    <w:lvl w:ilvl="0" w:tplc="28B4FEC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9646FE8"/>
    <w:multiLevelType w:val="hybridMultilevel"/>
    <w:tmpl w:val="C78E511E"/>
    <w:lvl w:ilvl="0" w:tplc="981A8F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E0C84"/>
    <w:multiLevelType w:val="hybridMultilevel"/>
    <w:tmpl w:val="6D6C3A56"/>
    <w:lvl w:ilvl="0" w:tplc="9730872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D85996"/>
    <w:multiLevelType w:val="hybridMultilevel"/>
    <w:tmpl w:val="87DC9EEA"/>
    <w:lvl w:ilvl="0" w:tplc="7FBE1B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6D5003"/>
    <w:multiLevelType w:val="hybridMultilevel"/>
    <w:tmpl w:val="7F5C4A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DB434A"/>
    <w:multiLevelType w:val="hybridMultilevel"/>
    <w:tmpl w:val="76BCADCA"/>
    <w:lvl w:ilvl="0" w:tplc="28B4FEC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728891">
    <w:abstractNumId w:val="5"/>
  </w:num>
  <w:num w:numId="2" w16cid:durableId="670376953">
    <w:abstractNumId w:val="4"/>
  </w:num>
  <w:num w:numId="3" w16cid:durableId="1745295106">
    <w:abstractNumId w:val="2"/>
  </w:num>
  <w:num w:numId="4" w16cid:durableId="813645034">
    <w:abstractNumId w:val="0"/>
  </w:num>
  <w:num w:numId="5" w16cid:durableId="1260021778">
    <w:abstractNumId w:val="3"/>
  </w:num>
  <w:num w:numId="6" w16cid:durableId="518935824">
    <w:abstractNumId w:val="1"/>
  </w:num>
  <w:num w:numId="7" w16cid:durableId="371257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sTQ1NTUxMzI1NjBW0lEKTi0uzszPAykwqwUAEbLDsiwAAAA="/>
  </w:docVars>
  <w:rsids>
    <w:rsidRoot w:val="00A03F9C"/>
    <w:rsid w:val="00003DDF"/>
    <w:rsid w:val="00026070"/>
    <w:rsid w:val="00033212"/>
    <w:rsid w:val="00037F8A"/>
    <w:rsid w:val="00062333"/>
    <w:rsid w:val="00074ED1"/>
    <w:rsid w:val="00083D24"/>
    <w:rsid w:val="00085739"/>
    <w:rsid w:val="00092936"/>
    <w:rsid w:val="000E53F2"/>
    <w:rsid w:val="000E70F1"/>
    <w:rsid w:val="000F71B2"/>
    <w:rsid w:val="00103B80"/>
    <w:rsid w:val="00125DFA"/>
    <w:rsid w:val="001506A7"/>
    <w:rsid w:val="00152E41"/>
    <w:rsid w:val="00157946"/>
    <w:rsid w:val="00161989"/>
    <w:rsid w:val="00181A1F"/>
    <w:rsid w:val="0019271D"/>
    <w:rsid w:val="001B0AE1"/>
    <w:rsid w:val="001B6856"/>
    <w:rsid w:val="001D0301"/>
    <w:rsid w:val="001D3DA1"/>
    <w:rsid w:val="00227E7D"/>
    <w:rsid w:val="002472CB"/>
    <w:rsid w:val="002544FA"/>
    <w:rsid w:val="00265B42"/>
    <w:rsid w:val="002B3A37"/>
    <w:rsid w:val="002C64D4"/>
    <w:rsid w:val="002D53D9"/>
    <w:rsid w:val="002E0BC2"/>
    <w:rsid w:val="002F7672"/>
    <w:rsid w:val="0031423C"/>
    <w:rsid w:val="00347A02"/>
    <w:rsid w:val="00357B0C"/>
    <w:rsid w:val="00383FBA"/>
    <w:rsid w:val="003A350C"/>
    <w:rsid w:val="003A49DB"/>
    <w:rsid w:val="003A59F6"/>
    <w:rsid w:val="003D6536"/>
    <w:rsid w:val="003E2944"/>
    <w:rsid w:val="003E42CC"/>
    <w:rsid w:val="003F34E7"/>
    <w:rsid w:val="00407A3C"/>
    <w:rsid w:val="00413A73"/>
    <w:rsid w:val="0041743C"/>
    <w:rsid w:val="0042012D"/>
    <w:rsid w:val="00425D36"/>
    <w:rsid w:val="004343FF"/>
    <w:rsid w:val="00444D3D"/>
    <w:rsid w:val="004721B7"/>
    <w:rsid w:val="00472CA4"/>
    <w:rsid w:val="004736E3"/>
    <w:rsid w:val="004A321F"/>
    <w:rsid w:val="004B1438"/>
    <w:rsid w:val="004B1E92"/>
    <w:rsid w:val="004C46EB"/>
    <w:rsid w:val="004C5748"/>
    <w:rsid w:val="004C640C"/>
    <w:rsid w:val="004D422E"/>
    <w:rsid w:val="004D4F39"/>
    <w:rsid w:val="00512C5B"/>
    <w:rsid w:val="00513C5C"/>
    <w:rsid w:val="00513E4D"/>
    <w:rsid w:val="00523262"/>
    <w:rsid w:val="005368E9"/>
    <w:rsid w:val="005379BD"/>
    <w:rsid w:val="00557E28"/>
    <w:rsid w:val="00592ED6"/>
    <w:rsid w:val="005C3864"/>
    <w:rsid w:val="005D2496"/>
    <w:rsid w:val="005D2654"/>
    <w:rsid w:val="00602ECC"/>
    <w:rsid w:val="00604938"/>
    <w:rsid w:val="00631266"/>
    <w:rsid w:val="00634854"/>
    <w:rsid w:val="006473AF"/>
    <w:rsid w:val="006536BC"/>
    <w:rsid w:val="00662587"/>
    <w:rsid w:val="00665A04"/>
    <w:rsid w:val="00696CC7"/>
    <w:rsid w:val="006A40B8"/>
    <w:rsid w:val="006B0C59"/>
    <w:rsid w:val="006C121B"/>
    <w:rsid w:val="006D145D"/>
    <w:rsid w:val="006D47B7"/>
    <w:rsid w:val="006E32BF"/>
    <w:rsid w:val="006F2672"/>
    <w:rsid w:val="006F71E3"/>
    <w:rsid w:val="007115D3"/>
    <w:rsid w:val="00715F86"/>
    <w:rsid w:val="00723316"/>
    <w:rsid w:val="00723ADA"/>
    <w:rsid w:val="007257A1"/>
    <w:rsid w:val="00736B54"/>
    <w:rsid w:val="007464DE"/>
    <w:rsid w:val="0075234C"/>
    <w:rsid w:val="00760D2C"/>
    <w:rsid w:val="0076137F"/>
    <w:rsid w:val="00761BB1"/>
    <w:rsid w:val="0078301D"/>
    <w:rsid w:val="007A3889"/>
    <w:rsid w:val="007B3B73"/>
    <w:rsid w:val="007E31B3"/>
    <w:rsid w:val="00814FB9"/>
    <w:rsid w:val="00820EA8"/>
    <w:rsid w:val="00833250"/>
    <w:rsid w:val="008408A9"/>
    <w:rsid w:val="0085535E"/>
    <w:rsid w:val="008747BA"/>
    <w:rsid w:val="00886BEA"/>
    <w:rsid w:val="008A2DDF"/>
    <w:rsid w:val="008B006F"/>
    <w:rsid w:val="008D26B7"/>
    <w:rsid w:val="008D285F"/>
    <w:rsid w:val="008D6CD9"/>
    <w:rsid w:val="008E1CC5"/>
    <w:rsid w:val="008E5180"/>
    <w:rsid w:val="00904214"/>
    <w:rsid w:val="009270EC"/>
    <w:rsid w:val="00933998"/>
    <w:rsid w:val="009350F2"/>
    <w:rsid w:val="00943E64"/>
    <w:rsid w:val="00946925"/>
    <w:rsid w:val="009642CB"/>
    <w:rsid w:val="009769D5"/>
    <w:rsid w:val="009A4007"/>
    <w:rsid w:val="009C6899"/>
    <w:rsid w:val="009D5F75"/>
    <w:rsid w:val="00A03F9C"/>
    <w:rsid w:val="00A319D1"/>
    <w:rsid w:val="00A33D3A"/>
    <w:rsid w:val="00A54C7A"/>
    <w:rsid w:val="00A577EF"/>
    <w:rsid w:val="00A74861"/>
    <w:rsid w:val="00A8387C"/>
    <w:rsid w:val="00A86A0A"/>
    <w:rsid w:val="00AB2414"/>
    <w:rsid w:val="00AE39A1"/>
    <w:rsid w:val="00B01C28"/>
    <w:rsid w:val="00B037FE"/>
    <w:rsid w:val="00B2600B"/>
    <w:rsid w:val="00B27540"/>
    <w:rsid w:val="00B51079"/>
    <w:rsid w:val="00B5127C"/>
    <w:rsid w:val="00B647FC"/>
    <w:rsid w:val="00B7070C"/>
    <w:rsid w:val="00B74F73"/>
    <w:rsid w:val="00BA3017"/>
    <w:rsid w:val="00BD5B56"/>
    <w:rsid w:val="00BE4EDB"/>
    <w:rsid w:val="00C027A5"/>
    <w:rsid w:val="00C23E88"/>
    <w:rsid w:val="00C25197"/>
    <w:rsid w:val="00C46B10"/>
    <w:rsid w:val="00C5035B"/>
    <w:rsid w:val="00C57884"/>
    <w:rsid w:val="00C57AA4"/>
    <w:rsid w:val="00C57F13"/>
    <w:rsid w:val="00C82A74"/>
    <w:rsid w:val="00C87B94"/>
    <w:rsid w:val="00CA7C15"/>
    <w:rsid w:val="00CC19FE"/>
    <w:rsid w:val="00CD2178"/>
    <w:rsid w:val="00CE25C2"/>
    <w:rsid w:val="00CF090F"/>
    <w:rsid w:val="00D05BC8"/>
    <w:rsid w:val="00DA7154"/>
    <w:rsid w:val="00DC71C0"/>
    <w:rsid w:val="00DD3D86"/>
    <w:rsid w:val="00DF0A05"/>
    <w:rsid w:val="00E0227E"/>
    <w:rsid w:val="00E119BE"/>
    <w:rsid w:val="00E2333E"/>
    <w:rsid w:val="00E30FC7"/>
    <w:rsid w:val="00E54B51"/>
    <w:rsid w:val="00E64567"/>
    <w:rsid w:val="00E76BD4"/>
    <w:rsid w:val="00EA47CD"/>
    <w:rsid w:val="00EB27D0"/>
    <w:rsid w:val="00ED6C78"/>
    <w:rsid w:val="00EE7107"/>
    <w:rsid w:val="00EF1350"/>
    <w:rsid w:val="00F03D9D"/>
    <w:rsid w:val="00F11B1B"/>
    <w:rsid w:val="00F15690"/>
    <w:rsid w:val="00F325C8"/>
    <w:rsid w:val="00F50B47"/>
    <w:rsid w:val="00F600AB"/>
    <w:rsid w:val="00F60D0C"/>
    <w:rsid w:val="00F65D9E"/>
    <w:rsid w:val="00FC45FF"/>
    <w:rsid w:val="00FE2CBC"/>
    <w:rsid w:val="00FE323F"/>
    <w:rsid w:val="00FE7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74E74"/>
  <w15:chartTrackingRefBased/>
  <w15:docId w15:val="{851B7AF8-16A6-41D3-AC52-9004194C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3F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B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03F9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3F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03F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B006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85535E"/>
  </w:style>
  <w:style w:type="character" w:customStyle="1" w:styleId="Heading2Char">
    <w:name w:val="Heading 2 Char"/>
    <w:basedOn w:val="DefaultParagraphFont"/>
    <w:link w:val="Heading2"/>
    <w:uiPriority w:val="9"/>
    <w:rsid w:val="00103B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ighlight">
    <w:name w:val="highlight"/>
    <w:basedOn w:val="DefaultParagraphFont"/>
    <w:rsid w:val="00B03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Yun16</b:Tag>
    <b:SourceType>Report</b:SourceType>
    <b:Guid>{D127A77B-A5E9-45FD-8A67-1C34C9DEAA57}</b:Guid>
    <b:Author>
      <b:Author>
        <b:NameList>
          <b:Person>
            <b:Last>Yun Nie</b:Last>
            <b:First>(yunn)</b:First>
          </b:Person>
          <b:Person>
            <b:Last>Wenqi Hou</b:Last>
            <b:First>(wenqihou)</b:First>
          </b:Person>
          <b:Person>
            <b:Last>Yicheng An</b:Last>
            <b:First>(yicheng)</b:First>
          </b:Person>
        </b:NameList>
      </b:Author>
    </b:Author>
    <b:Title>AI Plays 2048</b:Title>
    <b:Year>2016</b:Year>
    <b:YearAccessed>26/09/2022</b:YearAccessed>
    <b:URL>http://cs229.stanford.edu/proj2016/report/NieHouAn-AIPlays2048-report.pdf</b:URL>
    <b:RefOrder>2</b:RefOrder>
  </b:Source>
  <b:Source>
    <b:Tag>Bil22</b:Tag>
    <b:SourceType>Misc</b:SourceType>
    <b:Guid>{A2EEE4BB-FDE3-42EE-8679-54A544D9DE27}</b:Guid>
    <b:Title>2048 Game Using Expectimax</b:Title>
    <b:Year>2018</b:Year>
    <b:Author>
      <b:Author>
        <b:NameList>
          <b:Person>
            <b:Last>Bilal</b:Last>
            <b:First>Muhammad</b:First>
          </b:Person>
          <b:Person>
            <b:Last>Wahab</b:Last>
            <b:First>Abdul</b:First>
          </b:Person>
          <b:Person>
            <b:Last>Javed</b:Last>
            <b:First>Hamza</b:First>
          </b:Person>
        </b:NameList>
      </b:Author>
    </b:Author>
    <b:URL>https://github.com/Wahab16/2048-Game-Using-Expectimax</b:URL>
    <b:YearAccessed>2022</b:YearAccessed>
    <b:MonthAccessed>09</b:MonthAccessed>
    <b:DayAccessed>20</b:DayAccessed>
    <b:RefOrder>1</b:RefOrder>
  </b:Source>
  <b:Source>
    <b:Tag>Stu95</b:Tag>
    <b:SourceType>BookSection</b:SourceType>
    <b:Guid>{F4B13758-3712-4DDF-B9F8-29022E4B6E14}</b:Guid>
    <b:Title>Artifical Intelligence A Modern Approch</b:Title>
    <b:Year>1995</b:Year>
    <b:Publisher>Prentice Hall</b:Publisher>
    <b:Author>
      <b:Author>
        <b:NameList>
          <b:Person>
            <b:Last>Russell</b:Last>
            <b:First>Stuart</b:First>
          </b:Person>
          <b:Person>
            <b:Last>Norvig</b:Last>
            <b:First>Peter</b:First>
          </b:Person>
        </b:NameList>
      </b:Author>
    </b:Author>
    <b:BookTitle>Artifical Intelligence A Modern Approch (Third Addition)</b:BookTitle>
    <b:RefOrder>3</b:RefOrder>
  </b:Source>
  <b:Source>
    <b:Tag>Cir14</b:Tag>
    <b:SourceType>Misc</b:SourceType>
    <b:Guid>{A3BD983B-DB93-4F94-A0F2-1D2BF6C7C656}</b:Guid>
    <b:Title>2048 (Github)</b:Title>
    <b:Year>2014</b:Year>
    <b:Author>
      <b:Author>
        <b:NameList>
          <b:Person>
            <b:Last>Cirulli</b:Last>
            <b:First>Gabriele</b:First>
          </b:Person>
        </b:NameList>
      </b:Author>
    </b:Author>
    <b:PublicationTitle>2048</b:PublicationTitle>
    <b:YearAccessed>2022</b:YearAccessed>
    <b:MonthAccessed>8</b:MonthAccessed>
    <b:DayAccessed>24</b:DayAccessed>
    <b:RefOrder>4</b:RefOrder>
  </b:Source>
</b:Sources>
</file>

<file path=customXml/itemProps1.xml><?xml version="1.0" encoding="utf-8"?>
<ds:datastoreItem xmlns:ds="http://schemas.openxmlformats.org/officeDocument/2006/customXml" ds:itemID="{BE97B470-F123-45EE-A1E4-D8080DAD4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ok</dc:creator>
  <cp:keywords/>
  <dc:description/>
  <cp:lastModifiedBy>David Cook</cp:lastModifiedBy>
  <cp:revision>2</cp:revision>
  <dcterms:created xsi:type="dcterms:W3CDTF">2022-09-29T14:32:00Z</dcterms:created>
  <dcterms:modified xsi:type="dcterms:W3CDTF">2022-09-29T14:32:00Z</dcterms:modified>
</cp:coreProperties>
</file>